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1F98146B" w14:textId="77777777" w:rsidR="001D786D" w:rsidRPr="001D786D" w:rsidRDefault="009013F6" w:rsidP="00113CC5">
      <w:pPr>
        <w:pStyle w:val="a9"/>
        <w:ind w:left="480" w:right="240"/>
      </w:pPr>
      <w:r>
        <w:t>‍</w:t>
      </w:r>
      <w:r w:rsidR="001D786D">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rsidR="001D786D">
        <w:t xml:space="preserve"> </w:t>
      </w:r>
      <w:r w:rsidR="001D786D">
        <w:t>而是你自己</w:t>
      </w:r>
      <w:r w:rsidR="001D786D">
        <w:t xml:space="preserve"> </w:t>
      </w:r>
      <w:r w:rsidR="001D786D">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1D786D">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2C471" w14:textId="77777777" w:rsidR="00C00C92" w:rsidRDefault="00C00C92">
      <w:pPr>
        <w:spacing w:line="240" w:lineRule="auto"/>
      </w:pPr>
      <w:r>
        <w:separator/>
      </w:r>
    </w:p>
  </w:endnote>
  <w:endnote w:type="continuationSeparator" w:id="0">
    <w:p w14:paraId="1F7C1263" w14:textId="77777777" w:rsidR="00C00C92" w:rsidRDefault="00C00C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A04E2" w14:textId="77777777" w:rsidR="00C00C92" w:rsidRDefault="00C00C92">
      <w:r>
        <w:separator/>
      </w:r>
    </w:p>
  </w:footnote>
  <w:footnote w:type="continuationSeparator" w:id="0">
    <w:p w14:paraId="2992141A" w14:textId="77777777" w:rsidR="00C00C92" w:rsidRDefault="00C00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89471C0"/>
    <w:multiLevelType w:val="hybridMultilevel"/>
    <w:tmpl w:val="1FD8214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4"/>
  </w:num>
  <w:num w:numId="2" w16cid:durableId="1185561364">
    <w:abstractNumId w:val="5"/>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5224256">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87D78"/>
    <w:rsid w:val="00091BE4"/>
    <w:rsid w:val="00113CC5"/>
    <w:rsid w:val="0017089F"/>
    <w:rsid w:val="001B6BBA"/>
    <w:rsid w:val="001D786D"/>
    <w:rsid w:val="002C5429"/>
    <w:rsid w:val="002F133B"/>
    <w:rsid w:val="0033595C"/>
    <w:rsid w:val="00382843"/>
    <w:rsid w:val="006747B6"/>
    <w:rsid w:val="006B564A"/>
    <w:rsid w:val="007B7F35"/>
    <w:rsid w:val="007F1979"/>
    <w:rsid w:val="008F4924"/>
    <w:rsid w:val="009013F6"/>
    <w:rsid w:val="009149B5"/>
    <w:rsid w:val="00970C9D"/>
    <w:rsid w:val="00A14FF3"/>
    <w:rsid w:val="00AF14BC"/>
    <w:rsid w:val="00B25A83"/>
    <w:rsid w:val="00BB0144"/>
    <w:rsid w:val="00BD4F7D"/>
    <w:rsid w:val="00BF6B73"/>
    <w:rsid w:val="00C00C92"/>
    <w:rsid w:val="00C06AC9"/>
    <w:rsid w:val="00C214C8"/>
    <w:rsid w:val="00C47116"/>
    <w:rsid w:val="00C63491"/>
    <w:rsid w:val="00D14922"/>
    <w:rsid w:val="00DC0840"/>
    <w:rsid w:val="00E1645B"/>
    <w:rsid w:val="00E56281"/>
    <w:rsid w:val="00FC335F"/>
    <w:rsid w:val="00FE1E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1B6BBA"/>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113CC5"/>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BD4F7D"/>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BD4F7D"/>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3</cp:revision>
  <dcterms:created xsi:type="dcterms:W3CDTF">2023-12-15T02:40:00Z</dcterms:created>
  <dcterms:modified xsi:type="dcterms:W3CDTF">2025-06-0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